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58136" w14:textId="0D20E440" w:rsidR="000C00B6" w:rsidRDefault="00352207" w:rsidP="00352207">
      <w:pPr>
        <w:jc w:val="center"/>
        <w:rPr>
          <w:b/>
          <w:bCs/>
          <w:sz w:val="30"/>
          <w:szCs w:val="30"/>
          <w:u w:val="single"/>
        </w:rPr>
      </w:pPr>
      <w:r>
        <w:rPr>
          <w:b/>
          <w:bCs/>
          <w:sz w:val="30"/>
          <w:szCs w:val="30"/>
          <w:u w:val="single"/>
        </w:rPr>
        <w:t>Change in Contact Page</w:t>
      </w:r>
    </w:p>
    <w:p w14:paraId="41E128FE" w14:textId="75EE6586" w:rsidR="00352207" w:rsidRDefault="00352207" w:rsidP="00352207">
      <w:pPr>
        <w:jc w:val="center"/>
        <w:rPr>
          <w:b/>
          <w:bCs/>
          <w:sz w:val="30"/>
          <w:szCs w:val="30"/>
          <w:u w:val="single"/>
        </w:rPr>
      </w:pPr>
    </w:p>
    <w:p w14:paraId="55B9A9EF" w14:textId="51911245" w:rsidR="00352207" w:rsidRDefault="00352207" w:rsidP="00352207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  <w:u w:val="single"/>
        </w:rPr>
        <w:t>Screenshot#1:</w:t>
      </w:r>
      <w:r w:rsidRPr="00C47D20">
        <w:rPr>
          <w:b/>
          <w:bCs/>
          <w:sz w:val="30"/>
          <w:szCs w:val="30"/>
        </w:rPr>
        <w:t xml:space="preserve"> Added (*) sign </w:t>
      </w:r>
      <w:r w:rsidR="00C47D20" w:rsidRPr="00C47D20">
        <w:rPr>
          <w:b/>
          <w:bCs/>
          <w:sz w:val="30"/>
          <w:szCs w:val="30"/>
        </w:rPr>
        <w:t>where fields are mandatory.</w:t>
      </w:r>
    </w:p>
    <w:p w14:paraId="4576BA75" w14:textId="6D7C19AF" w:rsidR="00C47D20" w:rsidRPr="00352207" w:rsidRDefault="00C47D20" w:rsidP="00352207">
      <w:pPr>
        <w:rPr>
          <w:b/>
          <w:bCs/>
          <w:sz w:val="30"/>
          <w:szCs w:val="30"/>
          <w:u w:val="single"/>
        </w:rPr>
      </w:pPr>
      <w:r>
        <w:rPr>
          <w:b/>
          <w:bCs/>
          <w:noProof/>
          <w:sz w:val="30"/>
          <w:szCs w:val="30"/>
          <w:u w:val="single"/>
        </w:rPr>
        <w:drawing>
          <wp:inline distT="0" distB="0" distL="0" distR="0" wp14:anchorId="4CF240FD" wp14:editId="625D902A">
            <wp:extent cx="5731510" cy="3222625"/>
            <wp:effectExtent l="0" t="0" r="254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7D20" w:rsidRPr="003522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MbcwNTO1MDMxtTRQ0lEKTi0uzszPAykwrAUAs5ubWSwAAAA="/>
  </w:docVars>
  <w:rsids>
    <w:rsidRoot w:val="00CA68DA"/>
    <w:rsid w:val="000C00B6"/>
    <w:rsid w:val="0028670A"/>
    <w:rsid w:val="00352207"/>
    <w:rsid w:val="00C47D20"/>
    <w:rsid w:val="00CA68DA"/>
    <w:rsid w:val="00FB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5BCE2"/>
  <w15:chartTrackingRefBased/>
  <w15:docId w15:val="{B394E836-F0AE-42E9-B178-AB65772E3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kumar Sanatbhai Patel</dc:creator>
  <cp:keywords/>
  <dc:description/>
  <cp:lastModifiedBy>Neelkumar Sanatbhai Patel</cp:lastModifiedBy>
  <cp:revision>3</cp:revision>
  <dcterms:created xsi:type="dcterms:W3CDTF">2021-08-20T15:44:00Z</dcterms:created>
  <dcterms:modified xsi:type="dcterms:W3CDTF">2021-08-20T15:46:00Z</dcterms:modified>
</cp:coreProperties>
</file>